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03AF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94036163"/>
      <w:bookmarkEnd w:id="0"/>
    </w:p>
    <w:p w14:paraId="1683F79F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5BC0400" w14:textId="7B6FBAF3" w:rsid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begin"/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instrText xml:space="preserve"> AutoTextList \s NoStyle \t "Please enter the title of your essay here. Remember that all major words should begin with a capital letter. Also do not bold, underline, or italicize your title." </w:instrTex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separate"/>
      </w:r>
      <w:r w:rsidR="008D6D1D">
        <w:rPr>
          <w:rFonts w:ascii="Times New Roman" w:eastAsia="Times New Roman" w:hAnsi="Times New Roman" w:cs="Times New Roman"/>
          <w:b/>
          <w:sz w:val="24"/>
          <w:szCs w:val="24"/>
        </w:rPr>
        <w:t xml:space="preserve">Employee Portal Website – </w:t>
      </w:r>
      <w:r w:rsidR="001D3CF6">
        <w:rPr>
          <w:rFonts w:ascii="Times New Roman" w:eastAsia="Times New Roman" w:hAnsi="Times New Roman" w:cs="Times New Roman"/>
          <w:b/>
          <w:sz w:val="24"/>
          <w:szCs w:val="24"/>
        </w:rPr>
        <w:t>Final</w:t>
      </w:r>
      <w:r w:rsidR="00A55BAD">
        <w:rPr>
          <w:rFonts w:ascii="Times New Roman" w:eastAsia="Times New Roman" w:hAnsi="Times New Roman" w:cs="Times New Roman"/>
          <w:b/>
          <w:sz w:val="24"/>
          <w:szCs w:val="24"/>
        </w:rPr>
        <w:t xml:space="preserve"> Design</w:t>
      </w:r>
      <w:r w:rsidRPr="00E044B2">
        <w:rPr>
          <w:rFonts w:ascii="Times New Roman" w:eastAsia="Times New Roman" w:hAnsi="Times New Roman" w:cs="Times New Roman"/>
          <w:b/>
          <w:sz w:val="24"/>
          <w:szCs w:val="24"/>
        </w:rPr>
        <w:fldChar w:fldCharType="end"/>
      </w:r>
    </w:p>
    <w:p w14:paraId="58F2533C" w14:textId="77777777" w:rsidR="00E044B2" w:rsidRPr="00E044B2" w:rsidRDefault="00E044B2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6FF977" w14:textId="06E8D918" w:rsidR="00587F4C" w:rsidRP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F4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8D6D1D">
        <w:rPr>
          <w:rFonts w:ascii="Times New Roman" w:eastAsia="Times New Roman" w:hAnsi="Times New Roman" w:cs="Times New Roman"/>
          <w:sz w:val="24"/>
          <w:szCs w:val="24"/>
        </w:rPr>
        <w:t xml:space="preserve">Steven </w:t>
      </w:r>
      <w:proofErr w:type="gramStart"/>
      <w:r w:rsidR="008D6D1D">
        <w:rPr>
          <w:rFonts w:ascii="Times New Roman" w:eastAsia="Times New Roman" w:hAnsi="Times New Roman" w:cs="Times New Roman"/>
          <w:sz w:val="24"/>
          <w:szCs w:val="24"/>
        </w:rPr>
        <w:t>On</w:t>
      </w:r>
      <w:proofErr w:type="gramEnd"/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257BF85" w:rsidR="00B271A4" w:rsidRPr="00587F4C" w:rsidRDefault="007E665E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3EDD04D7" w:rsidR="00E044B2" w:rsidRDefault="008D6D1D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ST310</w:t>
      </w:r>
      <w:r w:rsidR="00E044B2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sz w:val="24"/>
          <w:szCs w:val="24"/>
        </w:rPr>
        <w:t>Software Development</w:t>
      </w:r>
    </w:p>
    <w:p w14:paraId="6713EECA" w14:textId="21289CE2" w:rsidR="00E044B2" w:rsidRDefault="00362AE4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fessor Joseph Issa</w:t>
      </w:r>
    </w:p>
    <w:p w14:paraId="02BCBA51" w14:textId="075C205A" w:rsidR="00E044B2" w:rsidRPr="00587F4C" w:rsidRDefault="002C196A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anuary</w:t>
      </w:r>
      <w:r w:rsidR="00362AE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D3CF6">
        <w:rPr>
          <w:rFonts w:ascii="Times New Roman" w:eastAsia="Times New Roman" w:hAnsi="Times New Roman" w:cs="Times New Roman"/>
          <w:sz w:val="24"/>
          <w:szCs w:val="24"/>
        </w:rPr>
        <w:t>24</w:t>
      </w:r>
      <w:r w:rsidR="00362AE4">
        <w:rPr>
          <w:rFonts w:ascii="Times New Roman" w:eastAsia="Times New Roman" w:hAnsi="Times New Roman" w:cs="Times New Roman"/>
          <w:sz w:val="24"/>
          <w:szCs w:val="24"/>
        </w:rPr>
        <w:t>, 2021</w:t>
      </w:r>
    </w:p>
    <w:p w14:paraId="62BE8B82" w14:textId="7D9F1484" w:rsidR="00F315A1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2FAD916" w14:textId="6020FBD9" w:rsidR="00587F4C" w:rsidRPr="00E044B2" w:rsidRDefault="00A55BAD" w:rsidP="00587F4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Employee Portal Website – </w:t>
      </w:r>
      <w:r w:rsidR="001D3CF6">
        <w:rPr>
          <w:rFonts w:ascii="Times New Roman" w:hAnsi="Times New Roman" w:cs="Times New Roman"/>
          <w:b/>
          <w:sz w:val="24"/>
          <w:szCs w:val="24"/>
        </w:rPr>
        <w:t>Final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548A6">
        <w:rPr>
          <w:rFonts w:ascii="Times New Roman" w:hAnsi="Times New Roman" w:cs="Times New Roman"/>
          <w:b/>
          <w:sz w:val="24"/>
          <w:szCs w:val="24"/>
        </w:rPr>
        <w:t>Design</w:t>
      </w:r>
    </w:p>
    <w:p w14:paraId="5ED64E90" w14:textId="4F4FD310" w:rsidR="007C22FD" w:rsidRDefault="00587F4C" w:rsidP="00587F4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tab/>
      </w:r>
      <w:r w:rsidR="00857760">
        <w:rPr>
          <w:rFonts w:ascii="Times New Roman" w:hAnsi="Times New Roman" w:cs="Times New Roman"/>
          <w:sz w:val="24"/>
          <w:szCs w:val="24"/>
        </w:rPr>
        <w:t xml:space="preserve">In </w:t>
      </w:r>
      <w:r w:rsidR="00E46544">
        <w:rPr>
          <w:rFonts w:ascii="Times New Roman" w:hAnsi="Times New Roman" w:cs="Times New Roman"/>
          <w:sz w:val="24"/>
          <w:szCs w:val="24"/>
        </w:rPr>
        <w:t xml:space="preserve">course </w:t>
      </w:r>
      <w:r w:rsidR="00857760">
        <w:rPr>
          <w:rFonts w:ascii="Times New Roman" w:hAnsi="Times New Roman" w:cs="Times New Roman"/>
          <w:sz w:val="24"/>
          <w:szCs w:val="24"/>
        </w:rPr>
        <w:t>CST310</w:t>
      </w:r>
      <w:r w:rsidR="00E46544">
        <w:rPr>
          <w:rFonts w:ascii="Times New Roman" w:hAnsi="Times New Roman" w:cs="Times New Roman"/>
          <w:sz w:val="24"/>
          <w:szCs w:val="24"/>
        </w:rPr>
        <w:t xml:space="preserve">: Software Development, the </w:t>
      </w:r>
      <w:r w:rsidR="003A3C9A">
        <w:rPr>
          <w:rFonts w:ascii="Times New Roman" w:hAnsi="Times New Roman" w:cs="Times New Roman"/>
          <w:sz w:val="24"/>
          <w:szCs w:val="24"/>
        </w:rPr>
        <w:t>fifth</w:t>
      </w:r>
      <w:r w:rsidR="00E46544">
        <w:rPr>
          <w:rFonts w:ascii="Times New Roman" w:hAnsi="Times New Roman" w:cs="Times New Roman"/>
          <w:sz w:val="24"/>
          <w:szCs w:val="24"/>
        </w:rPr>
        <w:t xml:space="preserve"> </w:t>
      </w:r>
      <w:r w:rsidR="00277700">
        <w:rPr>
          <w:rFonts w:ascii="Times New Roman" w:hAnsi="Times New Roman" w:cs="Times New Roman"/>
          <w:sz w:val="24"/>
          <w:szCs w:val="24"/>
        </w:rPr>
        <w:t xml:space="preserve">web development task is to </w:t>
      </w:r>
      <w:r w:rsidR="00CE70F4">
        <w:rPr>
          <w:rFonts w:ascii="Times New Roman" w:hAnsi="Times New Roman" w:cs="Times New Roman"/>
          <w:sz w:val="24"/>
          <w:szCs w:val="24"/>
        </w:rPr>
        <w:t>develop</w:t>
      </w:r>
      <w:r w:rsidR="00EA4CA9">
        <w:rPr>
          <w:rFonts w:ascii="Times New Roman" w:hAnsi="Times New Roman" w:cs="Times New Roman"/>
          <w:sz w:val="24"/>
          <w:szCs w:val="24"/>
        </w:rPr>
        <w:t xml:space="preserve"> the </w:t>
      </w:r>
      <w:r w:rsidR="003A3C9A">
        <w:rPr>
          <w:rFonts w:ascii="Times New Roman" w:hAnsi="Times New Roman" w:cs="Times New Roman"/>
          <w:sz w:val="24"/>
          <w:szCs w:val="24"/>
        </w:rPr>
        <w:t>Logout mechanism</w:t>
      </w:r>
      <w:r w:rsidR="00350C5E">
        <w:rPr>
          <w:rFonts w:ascii="Times New Roman" w:hAnsi="Times New Roman" w:cs="Times New Roman"/>
          <w:sz w:val="24"/>
          <w:szCs w:val="24"/>
        </w:rPr>
        <w:t xml:space="preserve"> to successfully log the user out of the system</w:t>
      </w:r>
      <w:r w:rsidR="00DB08B2">
        <w:rPr>
          <w:rFonts w:ascii="Times New Roman" w:hAnsi="Times New Roman" w:cs="Times New Roman"/>
          <w:sz w:val="24"/>
          <w:szCs w:val="24"/>
        </w:rPr>
        <w:t>.</w:t>
      </w:r>
      <w:r w:rsidR="00350C5E">
        <w:rPr>
          <w:rFonts w:ascii="Times New Roman" w:hAnsi="Times New Roman" w:cs="Times New Roman"/>
          <w:sz w:val="24"/>
          <w:szCs w:val="24"/>
        </w:rPr>
        <w:t xml:space="preserve"> The following video demonstrates the log out functionality: </w:t>
      </w:r>
      <w:hyperlink r:id="rId7" w:history="1">
        <w:r w:rsidR="007C22FD" w:rsidRPr="009075E2">
          <w:rPr>
            <w:rStyle w:val="Hyperlink"/>
            <w:rFonts w:ascii="Times New Roman" w:hAnsi="Times New Roman" w:cs="Times New Roman"/>
            <w:sz w:val="24"/>
            <w:szCs w:val="24"/>
          </w:rPr>
          <w:t>https://screencast-o-matic.com/watch/c3VOfkVDlDc</w:t>
        </w:r>
      </w:hyperlink>
    </w:p>
    <w:p w14:paraId="63C5448D" w14:textId="69ED050E" w:rsidR="00976BC8" w:rsidRDefault="00907681" w:rsidP="009076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e video, I also present the various functionality within the employee portal website</w:t>
      </w:r>
      <w:r w:rsidR="00C1720C">
        <w:rPr>
          <w:rFonts w:ascii="Times New Roman" w:hAnsi="Times New Roman" w:cs="Times New Roman"/>
          <w:sz w:val="24"/>
          <w:szCs w:val="24"/>
        </w:rPr>
        <w:t xml:space="preserve"> such as the login </w:t>
      </w:r>
      <w:r w:rsidR="008B11BB">
        <w:rPr>
          <w:rFonts w:ascii="Times New Roman" w:hAnsi="Times New Roman" w:cs="Times New Roman"/>
          <w:sz w:val="24"/>
          <w:szCs w:val="24"/>
        </w:rPr>
        <w:t xml:space="preserve">and profile </w:t>
      </w:r>
      <w:r w:rsidR="00C1720C">
        <w:rPr>
          <w:rFonts w:ascii="Times New Roman" w:hAnsi="Times New Roman" w:cs="Times New Roman"/>
          <w:sz w:val="24"/>
          <w:szCs w:val="24"/>
        </w:rPr>
        <w:t>page functionality to authenticate against the database, the registration page to insert a new employee in the database,</w:t>
      </w:r>
      <w:r w:rsidR="008B11BB">
        <w:rPr>
          <w:rFonts w:ascii="Times New Roman" w:hAnsi="Times New Roman" w:cs="Times New Roman"/>
          <w:sz w:val="24"/>
          <w:szCs w:val="24"/>
        </w:rPr>
        <w:t xml:space="preserve"> the picture file </w:t>
      </w:r>
      <w:r w:rsidR="00C1720C">
        <w:rPr>
          <w:rFonts w:ascii="Times New Roman" w:hAnsi="Times New Roman" w:cs="Times New Roman"/>
          <w:sz w:val="24"/>
          <w:szCs w:val="24"/>
        </w:rPr>
        <w:t xml:space="preserve">upload </w:t>
      </w:r>
      <w:r w:rsidR="002E0040">
        <w:rPr>
          <w:rFonts w:ascii="Times New Roman" w:hAnsi="Times New Roman" w:cs="Times New Roman"/>
          <w:sz w:val="24"/>
          <w:szCs w:val="24"/>
        </w:rPr>
        <w:t>mechanism</w:t>
      </w:r>
      <w:r w:rsidR="00C1720C">
        <w:rPr>
          <w:rFonts w:ascii="Times New Roman" w:hAnsi="Times New Roman" w:cs="Times New Roman"/>
          <w:sz w:val="24"/>
          <w:szCs w:val="24"/>
        </w:rPr>
        <w:t xml:space="preserve">, and the </w:t>
      </w:r>
      <w:r w:rsidR="00477A47">
        <w:rPr>
          <w:rFonts w:ascii="Times New Roman" w:hAnsi="Times New Roman" w:cs="Times New Roman"/>
          <w:sz w:val="24"/>
          <w:szCs w:val="24"/>
        </w:rPr>
        <w:t xml:space="preserve">logout feature. The following screenshots below depict each functionality </w:t>
      </w:r>
      <w:r w:rsidR="00301DDD">
        <w:rPr>
          <w:rFonts w:ascii="Times New Roman" w:hAnsi="Times New Roman" w:cs="Times New Roman"/>
          <w:sz w:val="24"/>
          <w:szCs w:val="24"/>
        </w:rPr>
        <w:t xml:space="preserve">for the website. </w:t>
      </w:r>
    </w:p>
    <w:p w14:paraId="44E7DC20" w14:textId="3D8721C9" w:rsidR="00301DDD" w:rsidRPr="00895254" w:rsidRDefault="00301DDD" w:rsidP="0090768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95254">
        <w:rPr>
          <w:rFonts w:ascii="Times New Roman" w:hAnsi="Times New Roman" w:cs="Times New Roman"/>
          <w:b/>
          <w:bCs/>
          <w:sz w:val="24"/>
          <w:szCs w:val="24"/>
        </w:rPr>
        <w:t>Figure 1</w:t>
      </w:r>
    </w:p>
    <w:p w14:paraId="04280227" w14:textId="096143A7" w:rsidR="00F5116D" w:rsidRDefault="00F5116D" w:rsidP="00907681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895254">
        <w:rPr>
          <w:rFonts w:ascii="Times New Roman" w:hAnsi="Times New Roman" w:cs="Times New Roman"/>
          <w:i/>
          <w:iCs/>
          <w:sz w:val="24"/>
          <w:szCs w:val="24"/>
        </w:rPr>
        <w:t xml:space="preserve">Login / </w:t>
      </w:r>
      <w:r w:rsidR="00895254" w:rsidRPr="00895254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895254">
        <w:rPr>
          <w:rFonts w:ascii="Times New Roman" w:hAnsi="Times New Roman" w:cs="Times New Roman"/>
          <w:i/>
          <w:iCs/>
          <w:sz w:val="24"/>
          <w:szCs w:val="24"/>
        </w:rPr>
        <w:t>rofile functionality</w:t>
      </w:r>
    </w:p>
    <w:p w14:paraId="736D0B26" w14:textId="3829F590" w:rsidR="00895254" w:rsidRDefault="00B27658" w:rsidP="009076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A631C96" wp14:editId="2204D75B">
            <wp:extent cx="5941060" cy="4532630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453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E77FE" w14:textId="47A6ADB4" w:rsidR="00EA0493" w:rsidRPr="00895254" w:rsidRDefault="00EA0493" w:rsidP="009076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1 demonstrates the layout view of the login page. When a user attempts to input an email address or password </w:t>
      </w:r>
      <w:r w:rsidR="00AD5C7F">
        <w:rPr>
          <w:rFonts w:ascii="Times New Roman" w:hAnsi="Times New Roman" w:cs="Times New Roman"/>
          <w:sz w:val="24"/>
          <w:szCs w:val="24"/>
        </w:rPr>
        <w:t xml:space="preserve">the request is sent to the database to see if that user exists. If the user doesn’t not </w:t>
      </w:r>
      <w:proofErr w:type="gramStart"/>
      <w:r w:rsidR="00AD5C7F">
        <w:rPr>
          <w:rFonts w:ascii="Times New Roman" w:hAnsi="Times New Roman" w:cs="Times New Roman"/>
          <w:sz w:val="24"/>
          <w:szCs w:val="24"/>
        </w:rPr>
        <w:t>exists</w:t>
      </w:r>
      <w:proofErr w:type="gramEnd"/>
      <w:r w:rsidR="00AD5C7F">
        <w:rPr>
          <w:rFonts w:ascii="Times New Roman" w:hAnsi="Times New Roman" w:cs="Times New Roman"/>
          <w:sz w:val="24"/>
          <w:szCs w:val="24"/>
        </w:rPr>
        <w:t>, an error message appears asking for the user to register.</w:t>
      </w:r>
    </w:p>
    <w:p w14:paraId="48B3CE53" w14:textId="298E9288" w:rsidR="00301DDD" w:rsidRPr="00895254" w:rsidRDefault="00301DDD" w:rsidP="0090768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95254">
        <w:rPr>
          <w:rFonts w:ascii="Times New Roman" w:hAnsi="Times New Roman" w:cs="Times New Roman"/>
          <w:b/>
          <w:bCs/>
          <w:sz w:val="24"/>
          <w:szCs w:val="24"/>
        </w:rPr>
        <w:t>Figure 2</w:t>
      </w:r>
    </w:p>
    <w:p w14:paraId="5D982A6B" w14:textId="105A0B49" w:rsidR="00F5116D" w:rsidRDefault="00F5116D" w:rsidP="00907681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895254">
        <w:rPr>
          <w:rFonts w:ascii="Times New Roman" w:hAnsi="Times New Roman" w:cs="Times New Roman"/>
          <w:i/>
          <w:iCs/>
          <w:sz w:val="24"/>
          <w:szCs w:val="24"/>
        </w:rPr>
        <w:t>Registration</w:t>
      </w:r>
    </w:p>
    <w:p w14:paraId="696FB37A" w14:textId="6062A7BB" w:rsidR="00B27658" w:rsidRDefault="00B27658" w:rsidP="00907681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inline distT="0" distB="0" distL="0" distR="0" wp14:anchorId="18A8EEEF" wp14:editId="1EBD5CB4">
            <wp:extent cx="5935345" cy="5144135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5144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C9ACDD" w14:textId="764093CC" w:rsidR="00AD5C7F" w:rsidRPr="00AD5C7F" w:rsidRDefault="00AD5C7F" w:rsidP="009076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gistration page in Figure 2 allows the user to input </w:t>
      </w:r>
      <w:r w:rsidR="003A4048">
        <w:rPr>
          <w:rFonts w:ascii="Times New Roman" w:hAnsi="Times New Roman" w:cs="Times New Roman"/>
          <w:sz w:val="24"/>
          <w:szCs w:val="24"/>
        </w:rPr>
        <w:t>the employee’s information into the database for authentication. This input form has multiple data validators to ensure data accuracy within the system, if the values are appropriate</w:t>
      </w:r>
      <w:r w:rsidR="00414486">
        <w:rPr>
          <w:rFonts w:ascii="Times New Roman" w:hAnsi="Times New Roman" w:cs="Times New Roman"/>
          <w:sz w:val="24"/>
          <w:szCs w:val="24"/>
        </w:rPr>
        <w:t xml:space="preserve"> then the data is sent to the database for the </w:t>
      </w:r>
      <w:r w:rsidR="00414486">
        <w:rPr>
          <w:rFonts w:ascii="Times New Roman" w:hAnsi="Times New Roman" w:cs="Times New Roman"/>
          <w:sz w:val="24"/>
          <w:szCs w:val="24"/>
        </w:rPr>
        <w:lastRenderedPageBreak/>
        <w:t>attempt to insert a record into the user table. By default, all registrations are employees for security p</w:t>
      </w:r>
      <w:r w:rsidR="003113DB">
        <w:rPr>
          <w:rFonts w:ascii="Times New Roman" w:hAnsi="Times New Roman" w:cs="Times New Roman"/>
          <w:sz w:val="24"/>
          <w:szCs w:val="24"/>
        </w:rPr>
        <w:t xml:space="preserve">urposes and system maintenance. </w:t>
      </w:r>
    </w:p>
    <w:p w14:paraId="67F03B63" w14:textId="4A0CC393" w:rsidR="00301DDD" w:rsidRPr="00895254" w:rsidRDefault="00301DDD" w:rsidP="0090768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95254">
        <w:rPr>
          <w:rFonts w:ascii="Times New Roman" w:hAnsi="Times New Roman" w:cs="Times New Roman"/>
          <w:b/>
          <w:bCs/>
          <w:sz w:val="24"/>
          <w:szCs w:val="24"/>
        </w:rPr>
        <w:t>Figure 3</w:t>
      </w:r>
    </w:p>
    <w:p w14:paraId="66B7B5C4" w14:textId="13387D03" w:rsidR="00F5116D" w:rsidRDefault="00B27658" w:rsidP="00907681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rofile login / </w:t>
      </w:r>
      <w:r w:rsidR="00F5116D" w:rsidRPr="00895254">
        <w:rPr>
          <w:rFonts w:ascii="Times New Roman" w:hAnsi="Times New Roman" w:cs="Times New Roman"/>
          <w:i/>
          <w:iCs/>
          <w:sz w:val="24"/>
          <w:szCs w:val="24"/>
        </w:rPr>
        <w:t>Picture file upload</w:t>
      </w:r>
    </w:p>
    <w:p w14:paraId="3EF8E8D8" w14:textId="2672F558" w:rsidR="00B27658" w:rsidRDefault="00DF76D4" w:rsidP="00907681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inline distT="0" distB="0" distL="0" distR="0" wp14:anchorId="52B4F660" wp14:editId="035CA8BB">
            <wp:extent cx="5935345" cy="513270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513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AEABE" w14:textId="6C6EDC80" w:rsidR="003113DB" w:rsidRPr="003113DB" w:rsidRDefault="003113DB" w:rsidP="0090768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e user of role, “employee” authenticates, the user will </w:t>
      </w:r>
      <w:r w:rsidR="008D4441">
        <w:rPr>
          <w:rFonts w:ascii="Times New Roman" w:hAnsi="Times New Roman" w:cs="Times New Roman"/>
          <w:sz w:val="24"/>
          <w:szCs w:val="24"/>
        </w:rPr>
        <w:t>be sent</w:t>
      </w:r>
      <w:r>
        <w:rPr>
          <w:rFonts w:ascii="Times New Roman" w:hAnsi="Times New Roman" w:cs="Times New Roman"/>
          <w:sz w:val="24"/>
          <w:szCs w:val="24"/>
        </w:rPr>
        <w:t xml:space="preserve"> to the profile page displayed in Figure 3. The user is authenticated in the system </w:t>
      </w:r>
      <w:r w:rsidR="008D4441">
        <w:rPr>
          <w:rFonts w:ascii="Times New Roman" w:hAnsi="Times New Roman" w:cs="Times New Roman"/>
          <w:sz w:val="24"/>
          <w:szCs w:val="24"/>
        </w:rPr>
        <w:t xml:space="preserve">and their credentials are cached on the session’s browser. The user </w:t>
      </w:r>
      <w:r w:rsidR="00E84143">
        <w:rPr>
          <w:rFonts w:ascii="Times New Roman" w:hAnsi="Times New Roman" w:cs="Times New Roman"/>
          <w:sz w:val="24"/>
          <w:szCs w:val="24"/>
        </w:rPr>
        <w:t>can</w:t>
      </w:r>
      <w:r w:rsidR="008D4441">
        <w:rPr>
          <w:rFonts w:ascii="Times New Roman" w:hAnsi="Times New Roman" w:cs="Times New Roman"/>
          <w:sz w:val="24"/>
          <w:szCs w:val="24"/>
        </w:rPr>
        <w:t xml:space="preserve"> </w:t>
      </w:r>
      <w:r w:rsidR="00E84143">
        <w:rPr>
          <w:rFonts w:ascii="Times New Roman" w:hAnsi="Times New Roman" w:cs="Times New Roman"/>
          <w:sz w:val="24"/>
          <w:szCs w:val="24"/>
        </w:rPr>
        <w:t xml:space="preserve">upload files on the server or go to the Employee-Page that is only accessible to “Employee” roles. </w:t>
      </w:r>
    </w:p>
    <w:p w14:paraId="6C519E0E" w14:textId="59969AF2" w:rsidR="00301DDD" w:rsidRPr="00895254" w:rsidRDefault="00301DDD" w:rsidP="0090768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95254"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4</w:t>
      </w:r>
    </w:p>
    <w:p w14:paraId="57B7EB85" w14:textId="740E1455" w:rsidR="0041026F" w:rsidRDefault="00F5116D" w:rsidP="00CF7049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895254">
        <w:rPr>
          <w:rFonts w:ascii="Times New Roman" w:hAnsi="Times New Roman" w:cs="Times New Roman"/>
          <w:i/>
          <w:iCs/>
          <w:sz w:val="24"/>
          <w:szCs w:val="24"/>
        </w:rPr>
        <w:t>Logout Functionality</w:t>
      </w:r>
      <w:r w:rsidR="00DF76D4"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inline distT="0" distB="0" distL="0" distR="0" wp14:anchorId="29B35EE8" wp14:editId="614CBF2C">
            <wp:extent cx="5935345" cy="516636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516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EE834" w14:textId="20DFF77F" w:rsidR="00E84143" w:rsidRPr="009615A6" w:rsidRDefault="00E84143" w:rsidP="00CF704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615A6">
        <w:rPr>
          <w:rFonts w:ascii="Times New Roman" w:hAnsi="Times New Roman" w:cs="Times New Roman"/>
          <w:sz w:val="24"/>
          <w:szCs w:val="24"/>
        </w:rPr>
        <w:t xml:space="preserve">Figure 4 demonstrates the Employee-Page where on load, all employees in the user table is displayed in an HTML table </w:t>
      </w:r>
      <w:r w:rsidR="009615A6" w:rsidRPr="009615A6">
        <w:rPr>
          <w:rFonts w:ascii="Times New Roman" w:hAnsi="Times New Roman" w:cs="Times New Roman"/>
          <w:sz w:val="24"/>
          <w:szCs w:val="24"/>
        </w:rPr>
        <w:t>for the logged in employee. The only other option the user has is to Logout of the system which will revert the user back to Figure 1.</w:t>
      </w:r>
    </w:p>
    <w:p w14:paraId="20F32C08" w14:textId="5389753A" w:rsidR="009615A6" w:rsidRDefault="004E2576" w:rsidP="004E2576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4E4770">
        <w:rPr>
          <w:rFonts w:ascii="Times New Roman" w:hAnsi="Times New Roman" w:cs="Times New Roman"/>
          <w:sz w:val="24"/>
          <w:szCs w:val="24"/>
        </w:rPr>
        <w:t xml:space="preserve">following outlined </w:t>
      </w:r>
      <w:r>
        <w:rPr>
          <w:rFonts w:ascii="Times New Roman" w:hAnsi="Times New Roman" w:cs="Times New Roman"/>
          <w:sz w:val="24"/>
          <w:szCs w:val="24"/>
        </w:rPr>
        <w:t>steps</w:t>
      </w:r>
      <w:r w:rsidR="004E4770">
        <w:rPr>
          <w:rFonts w:ascii="Times New Roman" w:hAnsi="Times New Roman" w:cs="Times New Roman"/>
          <w:sz w:val="24"/>
          <w:szCs w:val="24"/>
        </w:rPr>
        <w:t xml:space="preserve"> are the steps</w:t>
      </w:r>
      <w:r>
        <w:rPr>
          <w:rFonts w:ascii="Times New Roman" w:hAnsi="Times New Roman" w:cs="Times New Roman"/>
          <w:sz w:val="24"/>
          <w:szCs w:val="24"/>
        </w:rPr>
        <w:t xml:space="preserve"> I’ve taken to combine all the functions into one single application</w:t>
      </w:r>
      <w:r w:rsidR="00A81CF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B630B02" w14:textId="4997480D" w:rsidR="004E4770" w:rsidRDefault="00B102CD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the website page layout</w:t>
      </w:r>
      <w:r w:rsidR="004F591A">
        <w:rPr>
          <w:rFonts w:ascii="Times New Roman" w:hAnsi="Times New Roman" w:cs="Times New Roman"/>
          <w:sz w:val="24"/>
          <w:szCs w:val="24"/>
        </w:rPr>
        <w:t xml:space="preserve"> in php. </w:t>
      </w:r>
    </w:p>
    <w:p w14:paraId="4BB4092B" w14:textId="3CF6822E" w:rsidR="004F591A" w:rsidRDefault="004F591A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Build the database </w:t>
      </w:r>
      <w:r w:rsidR="00F72F1B">
        <w:rPr>
          <w:rFonts w:ascii="Times New Roman" w:hAnsi="Times New Roman" w:cs="Times New Roman"/>
          <w:sz w:val="24"/>
          <w:szCs w:val="24"/>
        </w:rPr>
        <w:t>user table structure</w:t>
      </w:r>
    </w:p>
    <w:p w14:paraId="4F46E110" w14:textId="640F9FA8" w:rsidR="00EA6DBA" w:rsidRDefault="00F72F1B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nect to the database via PHP </w:t>
      </w:r>
      <w:r w:rsidR="00EA6DBA">
        <w:rPr>
          <w:rFonts w:ascii="Times New Roman" w:hAnsi="Times New Roman" w:cs="Times New Roman"/>
          <w:sz w:val="24"/>
          <w:szCs w:val="24"/>
        </w:rPr>
        <w:t>by passing text</w:t>
      </w:r>
      <w:r w:rsidR="000463F6">
        <w:rPr>
          <w:rFonts w:ascii="Times New Roman" w:hAnsi="Times New Roman" w:cs="Times New Roman"/>
          <w:sz w:val="24"/>
          <w:szCs w:val="24"/>
        </w:rPr>
        <w:t xml:space="preserve"> to the database integration. </w:t>
      </w:r>
    </w:p>
    <w:p w14:paraId="2CDA0332" w14:textId="2F5C231B" w:rsidR="00F72F1B" w:rsidRDefault="00EA6DBA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input forms</w:t>
      </w:r>
      <w:r w:rsidR="00F72F1B">
        <w:rPr>
          <w:rFonts w:ascii="Times New Roman" w:hAnsi="Times New Roman" w:cs="Times New Roman"/>
          <w:sz w:val="24"/>
          <w:szCs w:val="24"/>
        </w:rPr>
        <w:t xml:space="preserve"> </w:t>
      </w:r>
      <w:r w:rsidR="000463F6">
        <w:rPr>
          <w:rFonts w:ascii="Times New Roman" w:hAnsi="Times New Roman" w:cs="Times New Roman"/>
          <w:sz w:val="24"/>
          <w:szCs w:val="24"/>
        </w:rPr>
        <w:t>and pass the values to the database.</w:t>
      </w:r>
    </w:p>
    <w:p w14:paraId="7CBB9A79" w14:textId="10CC99AB" w:rsidR="000463F6" w:rsidRDefault="00F45DF4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login input form.</w:t>
      </w:r>
    </w:p>
    <w:p w14:paraId="142FEC59" w14:textId="56D4FE01" w:rsidR="00F45DF4" w:rsidRDefault="00F45DF4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s login values to the database for database authentication. </w:t>
      </w:r>
    </w:p>
    <w:p w14:paraId="442161B3" w14:textId="2B6708AB" w:rsidR="00F45DF4" w:rsidRDefault="00F45DF4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che the session </w:t>
      </w:r>
      <w:r w:rsidR="003917C9">
        <w:rPr>
          <w:rFonts w:ascii="Times New Roman" w:hAnsi="Times New Roman" w:cs="Times New Roman"/>
          <w:sz w:val="24"/>
          <w:szCs w:val="24"/>
        </w:rPr>
        <w:t xml:space="preserve">username on </w:t>
      </w:r>
      <w:proofErr w:type="spellStart"/>
      <w:r w:rsidR="003917C9">
        <w:rPr>
          <w:rFonts w:ascii="Times New Roman" w:hAnsi="Times New Roman" w:cs="Times New Roman"/>
          <w:sz w:val="24"/>
          <w:szCs w:val="24"/>
        </w:rPr>
        <w:t>master.php</w:t>
      </w:r>
      <w:proofErr w:type="spellEnd"/>
      <w:r w:rsidR="003917C9">
        <w:rPr>
          <w:rFonts w:ascii="Times New Roman" w:hAnsi="Times New Roman" w:cs="Times New Roman"/>
          <w:sz w:val="24"/>
          <w:szCs w:val="24"/>
        </w:rPr>
        <w:t xml:space="preserve"> navbar.</w:t>
      </w:r>
    </w:p>
    <w:p w14:paraId="1FC04F18" w14:textId="2BB9255C" w:rsidR="003917C9" w:rsidRDefault="003917C9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the cached session username to extract profile data on the profile page. </w:t>
      </w:r>
    </w:p>
    <w:p w14:paraId="78DB0FB0" w14:textId="6AD4E16D" w:rsidR="003917C9" w:rsidRDefault="003917C9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 upload files mechanism</w:t>
      </w:r>
    </w:p>
    <w:p w14:paraId="03D90398" w14:textId="595E2B0B" w:rsidR="00B1404C" w:rsidRDefault="00B1404C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 check for “employee” role </w:t>
      </w:r>
      <w:r w:rsidR="000658DA">
        <w:rPr>
          <w:rFonts w:ascii="Times New Roman" w:hAnsi="Times New Roman" w:cs="Times New Roman"/>
          <w:sz w:val="24"/>
          <w:szCs w:val="24"/>
        </w:rPr>
        <w:t>to allow the display of the employee-page.</w:t>
      </w:r>
    </w:p>
    <w:p w14:paraId="0CA62AAD" w14:textId="730385E7" w:rsidR="000658DA" w:rsidRDefault="00406B49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the global connection to the database</w:t>
      </w:r>
      <w:r w:rsidR="00E62C79">
        <w:rPr>
          <w:rFonts w:ascii="Times New Roman" w:hAnsi="Times New Roman" w:cs="Times New Roman"/>
          <w:sz w:val="24"/>
          <w:szCs w:val="24"/>
        </w:rPr>
        <w:t xml:space="preserve"> and display all employees in the user table on the employee-page. </w:t>
      </w:r>
    </w:p>
    <w:p w14:paraId="6934DF29" w14:textId="5F7906E5" w:rsidR="00E62C79" w:rsidRDefault="00D62E82" w:rsidP="004E477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velop log out functionality to log the user out of the website. </w:t>
      </w:r>
    </w:p>
    <w:p w14:paraId="410A66E4" w14:textId="40FFF9E1" w:rsidR="00D62E82" w:rsidRPr="00D62E82" w:rsidRDefault="00D73EAB" w:rsidP="001C385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urpose of the employee portal website is to provide a company an internal intranet. This template is a </w:t>
      </w:r>
      <w:r w:rsidR="000A029A">
        <w:rPr>
          <w:rFonts w:ascii="Times New Roman" w:hAnsi="Times New Roman" w:cs="Times New Roman"/>
          <w:sz w:val="24"/>
          <w:szCs w:val="24"/>
        </w:rPr>
        <w:t xml:space="preserve">solid foundation for authenticating against a database to display any data within a server. The power of server-side code shows fast and responsive </w:t>
      </w:r>
      <w:r w:rsidR="002A027C">
        <w:rPr>
          <w:rFonts w:ascii="Times New Roman" w:hAnsi="Times New Roman" w:cs="Times New Roman"/>
          <w:sz w:val="24"/>
          <w:szCs w:val="24"/>
        </w:rPr>
        <w:t xml:space="preserve">websites that doesn’t bog down the client, however both client and </w:t>
      </w:r>
      <w:r w:rsidR="00BD760E">
        <w:rPr>
          <w:rFonts w:ascii="Times New Roman" w:hAnsi="Times New Roman" w:cs="Times New Roman"/>
          <w:sz w:val="24"/>
          <w:szCs w:val="24"/>
        </w:rPr>
        <w:t>server-side</w:t>
      </w:r>
      <w:r w:rsidR="002A027C">
        <w:rPr>
          <w:rFonts w:ascii="Times New Roman" w:hAnsi="Times New Roman" w:cs="Times New Roman"/>
          <w:sz w:val="24"/>
          <w:szCs w:val="24"/>
        </w:rPr>
        <w:t xml:space="preserve"> code are used for </w:t>
      </w:r>
      <w:r w:rsidR="001C385C">
        <w:rPr>
          <w:rFonts w:ascii="Times New Roman" w:hAnsi="Times New Roman" w:cs="Times New Roman"/>
          <w:sz w:val="24"/>
          <w:szCs w:val="24"/>
        </w:rPr>
        <w:t>best performance such as using client</w:t>
      </w:r>
      <w:r w:rsidR="008D0363">
        <w:rPr>
          <w:rFonts w:ascii="Times New Roman" w:hAnsi="Times New Roman" w:cs="Times New Roman"/>
          <w:sz w:val="24"/>
          <w:szCs w:val="24"/>
        </w:rPr>
        <w:t>-</w:t>
      </w:r>
      <w:r w:rsidR="001C385C">
        <w:rPr>
          <w:rFonts w:ascii="Times New Roman" w:hAnsi="Times New Roman" w:cs="Times New Roman"/>
          <w:sz w:val="24"/>
          <w:szCs w:val="24"/>
        </w:rPr>
        <w:t xml:space="preserve">side code for form validation which is demonstrated in the registration page. </w:t>
      </w:r>
      <w:r w:rsidR="008D0363">
        <w:rPr>
          <w:rFonts w:ascii="Times New Roman" w:hAnsi="Times New Roman" w:cs="Times New Roman"/>
          <w:sz w:val="24"/>
          <w:szCs w:val="24"/>
        </w:rPr>
        <w:t xml:space="preserve">With this database and PHP template, any organization can develop a robust website for </w:t>
      </w:r>
      <w:r w:rsidR="00357CD8">
        <w:rPr>
          <w:rFonts w:ascii="Times New Roman" w:hAnsi="Times New Roman" w:cs="Times New Roman"/>
          <w:sz w:val="24"/>
          <w:szCs w:val="24"/>
        </w:rPr>
        <w:t xml:space="preserve">managing employee content, information, and have this website be the main </w:t>
      </w:r>
      <w:r w:rsidR="00CD10FC">
        <w:rPr>
          <w:rFonts w:ascii="Times New Roman" w:hAnsi="Times New Roman" w:cs="Times New Roman"/>
          <w:sz w:val="24"/>
          <w:szCs w:val="24"/>
        </w:rPr>
        <w:t xml:space="preserve">channel to send organizational-wide messages throughout the company. </w:t>
      </w:r>
    </w:p>
    <w:p w14:paraId="55203485" w14:textId="435AAAA4" w:rsidR="00587F4C" w:rsidRPr="00587F4C" w:rsidRDefault="00587F4C" w:rsidP="00CF704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587F4C">
        <w:rPr>
          <w:rFonts w:ascii="Times New Roman" w:hAnsi="Times New Roman" w:cs="Times New Roman"/>
          <w:sz w:val="24"/>
          <w:szCs w:val="24"/>
        </w:rPr>
        <w:br w:type="page"/>
      </w:r>
    </w:p>
    <w:p w14:paraId="4F8BA2B7" w14:textId="77777777" w:rsidR="00587F4C" w:rsidRPr="00271070" w:rsidRDefault="00587F4C" w:rsidP="00587F4C">
      <w:pPr>
        <w:pStyle w:val="citationindent"/>
        <w:spacing w:before="0" w:beforeAutospacing="0" w:after="0" w:afterAutospacing="0" w:line="480" w:lineRule="auto"/>
        <w:jc w:val="center"/>
        <w:rPr>
          <w:b/>
        </w:rPr>
      </w:pPr>
      <w:r w:rsidRPr="00271070">
        <w:rPr>
          <w:b/>
        </w:rPr>
        <w:lastRenderedPageBreak/>
        <w:t>References</w:t>
      </w:r>
    </w:p>
    <w:p w14:paraId="0252AF0F" w14:textId="6AE242BA" w:rsidR="00587F4C" w:rsidRDefault="00B125AF" w:rsidP="00510448">
      <w:pPr>
        <w:pStyle w:val="apa-reference"/>
        <w:spacing w:before="0" w:beforeAutospacing="0" w:after="0" w:afterAutospacing="0" w:line="480" w:lineRule="auto"/>
        <w:ind w:left="720" w:hanging="720"/>
        <w:rPr>
          <w:rStyle w:val="Hyperlink"/>
        </w:rPr>
      </w:pPr>
      <w:r w:rsidRPr="00B125AF">
        <w:t>Connolly, R., &amp; Hoar, R. (2018). </w:t>
      </w:r>
      <w:r w:rsidRPr="00510448">
        <w:rPr>
          <w:i/>
          <w:iCs/>
        </w:rPr>
        <w:t>Fundamentals of web development</w:t>
      </w:r>
      <w:r w:rsidRPr="00B125AF">
        <w:t> (2nd ed.). Pearson.</w:t>
      </w:r>
      <w:r w:rsidR="00510448" w:rsidRPr="00510448">
        <w:t xml:space="preserve"> </w:t>
      </w:r>
      <w:hyperlink r:id="rId12" w:history="1">
        <w:r w:rsidR="00510448" w:rsidRPr="00220FB1">
          <w:rPr>
            <w:rStyle w:val="Hyperlink"/>
          </w:rPr>
          <w:t>https://ashford.instructure.com/courses/95113/modules/items/4819667</w:t>
        </w:r>
      </w:hyperlink>
    </w:p>
    <w:p w14:paraId="5D9E4EC6" w14:textId="77777777" w:rsidR="0045457A" w:rsidRDefault="0045457A" w:rsidP="0045457A">
      <w:pPr>
        <w:pStyle w:val="apa-reference"/>
        <w:spacing w:line="480" w:lineRule="auto"/>
        <w:ind w:left="720" w:hanging="720"/>
      </w:pPr>
    </w:p>
    <w:p w14:paraId="2421182E" w14:textId="77777777" w:rsidR="0045457A" w:rsidRDefault="0045457A" w:rsidP="00D14961">
      <w:pPr>
        <w:pStyle w:val="apa-reference"/>
        <w:spacing w:line="480" w:lineRule="auto"/>
        <w:ind w:left="720" w:hanging="720"/>
      </w:pPr>
    </w:p>
    <w:sectPr w:rsidR="0045457A" w:rsidSect="00587F4C">
      <w:head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1AD9F" w14:textId="77777777" w:rsidR="00E263C0" w:rsidRDefault="00E263C0" w:rsidP="00587F4C">
      <w:pPr>
        <w:spacing w:line="240" w:lineRule="auto"/>
      </w:pPr>
      <w:r>
        <w:separator/>
      </w:r>
    </w:p>
  </w:endnote>
  <w:endnote w:type="continuationSeparator" w:id="0">
    <w:p w14:paraId="6372EEC6" w14:textId="77777777" w:rsidR="00E263C0" w:rsidRDefault="00E263C0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0F2DB6" w14:textId="77777777" w:rsidR="00E263C0" w:rsidRDefault="00E263C0" w:rsidP="00587F4C">
      <w:pPr>
        <w:spacing w:line="240" w:lineRule="auto"/>
      </w:pPr>
      <w:r>
        <w:separator/>
      </w:r>
    </w:p>
  </w:footnote>
  <w:footnote w:type="continuationSeparator" w:id="0">
    <w:p w14:paraId="122729E1" w14:textId="77777777" w:rsidR="00E263C0" w:rsidRDefault="00E263C0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0D6343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3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A7F9B"/>
    <w:multiLevelType w:val="hybridMultilevel"/>
    <w:tmpl w:val="9F284D48"/>
    <w:lvl w:ilvl="0" w:tplc="9D181D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296113E"/>
    <w:multiLevelType w:val="hybridMultilevel"/>
    <w:tmpl w:val="0CAEC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031BC"/>
    <w:rsid w:val="0001232B"/>
    <w:rsid w:val="000144A7"/>
    <w:rsid w:val="0003453F"/>
    <w:rsid w:val="00042AAF"/>
    <w:rsid w:val="000463F6"/>
    <w:rsid w:val="0004775F"/>
    <w:rsid w:val="00057E43"/>
    <w:rsid w:val="000658DA"/>
    <w:rsid w:val="00065B5D"/>
    <w:rsid w:val="000717C1"/>
    <w:rsid w:val="00082520"/>
    <w:rsid w:val="000828D7"/>
    <w:rsid w:val="000867E9"/>
    <w:rsid w:val="000966D6"/>
    <w:rsid w:val="000A029A"/>
    <w:rsid w:val="000A08A9"/>
    <w:rsid w:val="000A3E64"/>
    <w:rsid w:val="000B52C9"/>
    <w:rsid w:val="000C52CD"/>
    <w:rsid w:val="000D2B36"/>
    <w:rsid w:val="000D63EA"/>
    <w:rsid w:val="000E2AAC"/>
    <w:rsid w:val="000F010F"/>
    <w:rsid w:val="000F6AE4"/>
    <w:rsid w:val="000F76CB"/>
    <w:rsid w:val="00101320"/>
    <w:rsid w:val="001038F0"/>
    <w:rsid w:val="00115039"/>
    <w:rsid w:val="001348C2"/>
    <w:rsid w:val="001374EB"/>
    <w:rsid w:val="00150842"/>
    <w:rsid w:val="001532D7"/>
    <w:rsid w:val="00160D90"/>
    <w:rsid w:val="00167197"/>
    <w:rsid w:val="00167772"/>
    <w:rsid w:val="0017556D"/>
    <w:rsid w:val="00181781"/>
    <w:rsid w:val="001846A1"/>
    <w:rsid w:val="00190558"/>
    <w:rsid w:val="00190C9D"/>
    <w:rsid w:val="001A2DBA"/>
    <w:rsid w:val="001A4FD8"/>
    <w:rsid w:val="001B000E"/>
    <w:rsid w:val="001C385C"/>
    <w:rsid w:val="001C56CE"/>
    <w:rsid w:val="001D2994"/>
    <w:rsid w:val="001D3CF6"/>
    <w:rsid w:val="001E1B6E"/>
    <w:rsid w:val="001F132A"/>
    <w:rsid w:val="001F4311"/>
    <w:rsid w:val="001F66A9"/>
    <w:rsid w:val="001F71C3"/>
    <w:rsid w:val="00203467"/>
    <w:rsid w:val="00215487"/>
    <w:rsid w:val="00225BC3"/>
    <w:rsid w:val="002432A6"/>
    <w:rsid w:val="00257866"/>
    <w:rsid w:val="00257D4B"/>
    <w:rsid w:val="002633EA"/>
    <w:rsid w:val="00264490"/>
    <w:rsid w:val="00266C68"/>
    <w:rsid w:val="00271070"/>
    <w:rsid w:val="00277700"/>
    <w:rsid w:val="00286A1D"/>
    <w:rsid w:val="002872D2"/>
    <w:rsid w:val="00287B2B"/>
    <w:rsid w:val="002927CD"/>
    <w:rsid w:val="002A027C"/>
    <w:rsid w:val="002A3B1D"/>
    <w:rsid w:val="002A5541"/>
    <w:rsid w:val="002B26F9"/>
    <w:rsid w:val="002C196A"/>
    <w:rsid w:val="002D00B5"/>
    <w:rsid w:val="002D2976"/>
    <w:rsid w:val="002E0040"/>
    <w:rsid w:val="002E6865"/>
    <w:rsid w:val="00301DDD"/>
    <w:rsid w:val="003113DB"/>
    <w:rsid w:val="003241D3"/>
    <w:rsid w:val="0032493F"/>
    <w:rsid w:val="00324BC8"/>
    <w:rsid w:val="003267A6"/>
    <w:rsid w:val="00331D2A"/>
    <w:rsid w:val="00333FA8"/>
    <w:rsid w:val="0033545A"/>
    <w:rsid w:val="003365D3"/>
    <w:rsid w:val="00345640"/>
    <w:rsid w:val="00345E4E"/>
    <w:rsid w:val="00347D02"/>
    <w:rsid w:val="00347D39"/>
    <w:rsid w:val="00350C5E"/>
    <w:rsid w:val="00356DA7"/>
    <w:rsid w:val="00357CD8"/>
    <w:rsid w:val="00362AE4"/>
    <w:rsid w:val="00370444"/>
    <w:rsid w:val="00376212"/>
    <w:rsid w:val="00380EAA"/>
    <w:rsid w:val="003869FC"/>
    <w:rsid w:val="00387FA4"/>
    <w:rsid w:val="003917C9"/>
    <w:rsid w:val="003A1020"/>
    <w:rsid w:val="003A3C9A"/>
    <w:rsid w:val="003A4048"/>
    <w:rsid w:val="003A4679"/>
    <w:rsid w:val="003C3E81"/>
    <w:rsid w:val="003D2FC8"/>
    <w:rsid w:val="003E3BB3"/>
    <w:rsid w:val="003E7B89"/>
    <w:rsid w:val="003F40C9"/>
    <w:rsid w:val="003F471A"/>
    <w:rsid w:val="00406B49"/>
    <w:rsid w:val="004070CC"/>
    <w:rsid w:val="0041026F"/>
    <w:rsid w:val="00414486"/>
    <w:rsid w:val="00420152"/>
    <w:rsid w:val="00421B3D"/>
    <w:rsid w:val="00433F39"/>
    <w:rsid w:val="00437BE6"/>
    <w:rsid w:val="00445B57"/>
    <w:rsid w:val="00447BDA"/>
    <w:rsid w:val="00450F0C"/>
    <w:rsid w:val="00452B18"/>
    <w:rsid w:val="00452CFF"/>
    <w:rsid w:val="0045457A"/>
    <w:rsid w:val="004555FB"/>
    <w:rsid w:val="00455720"/>
    <w:rsid w:val="00456E25"/>
    <w:rsid w:val="00457491"/>
    <w:rsid w:val="004628B8"/>
    <w:rsid w:val="00477A47"/>
    <w:rsid w:val="004901ED"/>
    <w:rsid w:val="004A2A41"/>
    <w:rsid w:val="004B21A4"/>
    <w:rsid w:val="004B21B9"/>
    <w:rsid w:val="004C43E0"/>
    <w:rsid w:val="004C518B"/>
    <w:rsid w:val="004D20B0"/>
    <w:rsid w:val="004E2576"/>
    <w:rsid w:val="004E4770"/>
    <w:rsid w:val="004F591A"/>
    <w:rsid w:val="0050027C"/>
    <w:rsid w:val="00510448"/>
    <w:rsid w:val="00514FEF"/>
    <w:rsid w:val="00521696"/>
    <w:rsid w:val="00522210"/>
    <w:rsid w:val="00522349"/>
    <w:rsid w:val="005319FA"/>
    <w:rsid w:val="005322FA"/>
    <w:rsid w:val="00534768"/>
    <w:rsid w:val="00537695"/>
    <w:rsid w:val="005456DF"/>
    <w:rsid w:val="0054590E"/>
    <w:rsid w:val="00553BD9"/>
    <w:rsid w:val="00570A50"/>
    <w:rsid w:val="005856AF"/>
    <w:rsid w:val="00587F4C"/>
    <w:rsid w:val="005A05F7"/>
    <w:rsid w:val="005A209B"/>
    <w:rsid w:val="005A3B1F"/>
    <w:rsid w:val="005B4302"/>
    <w:rsid w:val="005D05E9"/>
    <w:rsid w:val="006001C8"/>
    <w:rsid w:val="00600D8D"/>
    <w:rsid w:val="00605FB5"/>
    <w:rsid w:val="00610510"/>
    <w:rsid w:val="00633DD5"/>
    <w:rsid w:val="00646F7F"/>
    <w:rsid w:val="00653325"/>
    <w:rsid w:val="00660881"/>
    <w:rsid w:val="00661273"/>
    <w:rsid w:val="0066536A"/>
    <w:rsid w:val="006657A2"/>
    <w:rsid w:val="006675C5"/>
    <w:rsid w:val="00677603"/>
    <w:rsid w:val="0069494D"/>
    <w:rsid w:val="00697390"/>
    <w:rsid w:val="006A28AF"/>
    <w:rsid w:val="006A3D52"/>
    <w:rsid w:val="006A43F0"/>
    <w:rsid w:val="006B6804"/>
    <w:rsid w:val="006B6DAD"/>
    <w:rsid w:val="006C25D9"/>
    <w:rsid w:val="006C5931"/>
    <w:rsid w:val="006C6E6F"/>
    <w:rsid w:val="006E2A7C"/>
    <w:rsid w:val="006F72A3"/>
    <w:rsid w:val="007001C2"/>
    <w:rsid w:val="00702BDF"/>
    <w:rsid w:val="0072286A"/>
    <w:rsid w:val="00724E84"/>
    <w:rsid w:val="0073165C"/>
    <w:rsid w:val="007339D1"/>
    <w:rsid w:val="0073567C"/>
    <w:rsid w:val="00736AC7"/>
    <w:rsid w:val="007400BF"/>
    <w:rsid w:val="007441FB"/>
    <w:rsid w:val="00751F3C"/>
    <w:rsid w:val="00753029"/>
    <w:rsid w:val="00757565"/>
    <w:rsid w:val="00760C41"/>
    <w:rsid w:val="00761EF7"/>
    <w:rsid w:val="007651CE"/>
    <w:rsid w:val="00766A64"/>
    <w:rsid w:val="00774812"/>
    <w:rsid w:val="007A3174"/>
    <w:rsid w:val="007A4A5E"/>
    <w:rsid w:val="007C219A"/>
    <w:rsid w:val="007C22FD"/>
    <w:rsid w:val="007D04D0"/>
    <w:rsid w:val="007D69AB"/>
    <w:rsid w:val="007E2882"/>
    <w:rsid w:val="007E6594"/>
    <w:rsid w:val="007E665E"/>
    <w:rsid w:val="007E6DC5"/>
    <w:rsid w:val="00801C86"/>
    <w:rsid w:val="0081404C"/>
    <w:rsid w:val="00830557"/>
    <w:rsid w:val="00831B20"/>
    <w:rsid w:val="00835823"/>
    <w:rsid w:val="00836688"/>
    <w:rsid w:val="00840DD4"/>
    <w:rsid w:val="0084161E"/>
    <w:rsid w:val="00857760"/>
    <w:rsid w:val="0086031A"/>
    <w:rsid w:val="00861DCF"/>
    <w:rsid w:val="008623CA"/>
    <w:rsid w:val="008666FF"/>
    <w:rsid w:val="0088156E"/>
    <w:rsid w:val="0088362F"/>
    <w:rsid w:val="0088673E"/>
    <w:rsid w:val="008903D5"/>
    <w:rsid w:val="008923FA"/>
    <w:rsid w:val="00895254"/>
    <w:rsid w:val="0089653B"/>
    <w:rsid w:val="00897B17"/>
    <w:rsid w:val="008A41A9"/>
    <w:rsid w:val="008A5311"/>
    <w:rsid w:val="008B012E"/>
    <w:rsid w:val="008B11BB"/>
    <w:rsid w:val="008C1984"/>
    <w:rsid w:val="008C3CB4"/>
    <w:rsid w:val="008C7740"/>
    <w:rsid w:val="008D0363"/>
    <w:rsid w:val="008D09D8"/>
    <w:rsid w:val="008D3340"/>
    <w:rsid w:val="008D4441"/>
    <w:rsid w:val="008D6D1D"/>
    <w:rsid w:val="008E3C00"/>
    <w:rsid w:val="008E4AB4"/>
    <w:rsid w:val="008F2833"/>
    <w:rsid w:val="00907681"/>
    <w:rsid w:val="00940144"/>
    <w:rsid w:val="0094411A"/>
    <w:rsid w:val="00951CD9"/>
    <w:rsid w:val="0096017B"/>
    <w:rsid w:val="009615A6"/>
    <w:rsid w:val="00976BC8"/>
    <w:rsid w:val="0099074E"/>
    <w:rsid w:val="009B08C0"/>
    <w:rsid w:val="009B6491"/>
    <w:rsid w:val="009C5DA1"/>
    <w:rsid w:val="009D21CB"/>
    <w:rsid w:val="009D3A20"/>
    <w:rsid w:val="009D3D85"/>
    <w:rsid w:val="009D424B"/>
    <w:rsid w:val="009E000D"/>
    <w:rsid w:val="009E16A6"/>
    <w:rsid w:val="009F39FE"/>
    <w:rsid w:val="00A0684B"/>
    <w:rsid w:val="00A141B6"/>
    <w:rsid w:val="00A14EE9"/>
    <w:rsid w:val="00A169B0"/>
    <w:rsid w:val="00A301EE"/>
    <w:rsid w:val="00A3377C"/>
    <w:rsid w:val="00A35150"/>
    <w:rsid w:val="00A46278"/>
    <w:rsid w:val="00A55BAD"/>
    <w:rsid w:val="00A5647A"/>
    <w:rsid w:val="00A571C4"/>
    <w:rsid w:val="00A5795D"/>
    <w:rsid w:val="00A70E35"/>
    <w:rsid w:val="00A71110"/>
    <w:rsid w:val="00A81CFE"/>
    <w:rsid w:val="00A83A4D"/>
    <w:rsid w:val="00A844CA"/>
    <w:rsid w:val="00A84B7C"/>
    <w:rsid w:val="00A85AF2"/>
    <w:rsid w:val="00A91433"/>
    <w:rsid w:val="00A9407F"/>
    <w:rsid w:val="00A95122"/>
    <w:rsid w:val="00AA3D4C"/>
    <w:rsid w:val="00AA7F91"/>
    <w:rsid w:val="00AB7675"/>
    <w:rsid w:val="00AC3F6E"/>
    <w:rsid w:val="00AD5C7F"/>
    <w:rsid w:val="00AE103D"/>
    <w:rsid w:val="00AF4F8D"/>
    <w:rsid w:val="00B01F16"/>
    <w:rsid w:val="00B01FC8"/>
    <w:rsid w:val="00B102CD"/>
    <w:rsid w:val="00B125AF"/>
    <w:rsid w:val="00B1404C"/>
    <w:rsid w:val="00B144A2"/>
    <w:rsid w:val="00B271A4"/>
    <w:rsid w:val="00B27658"/>
    <w:rsid w:val="00B34578"/>
    <w:rsid w:val="00B4542E"/>
    <w:rsid w:val="00B47241"/>
    <w:rsid w:val="00B5309C"/>
    <w:rsid w:val="00B77035"/>
    <w:rsid w:val="00B77719"/>
    <w:rsid w:val="00B91CA1"/>
    <w:rsid w:val="00B9428F"/>
    <w:rsid w:val="00B95389"/>
    <w:rsid w:val="00B96B2A"/>
    <w:rsid w:val="00BA7258"/>
    <w:rsid w:val="00BB256D"/>
    <w:rsid w:val="00BB3D8E"/>
    <w:rsid w:val="00BC4BEE"/>
    <w:rsid w:val="00BC5981"/>
    <w:rsid w:val="00BD1A73"/>
    <w:rsid w:val="00BD29D7"/>
    <w:rsid w:val="00BD70D2"/>
    <w:rsid w:val="00BD760E"/>
    <w:rsid w:val="00BE0950"/>
    <w:rsid w:val="00BE40E2"/>
    <w:rsid w:val="00BE7D60"/>
    <w:rsid w:val="00BF38C1"/>
    <w:rsid w:val="00BF675B"/>
    <w:rsid w:val="00C1047D"/>
    <w:rsid w:val="00C15158"/>
    <w:rsid w:val="00C1720C"/>
    <w:rsid w:val="00C20BB3"/>
    <w:rsid w:val="00C419D6"/>
    <w:rsid w:val="00C42AAE"/>
    <w:rsid w:val="00C521A3"/>
    <w:rsid w:val="00C56E0E"/>
    <w:rsid w:val="00C62B6C"/>
    <w:rsid w:val="00C65D87"/>
    <w:rsid w:val="00C7530B"/>
    <w:rsid w:val="00C83BDA"/>
    <w:rsid w:val="00C864B0"/>
    <w:rsid w:val="00C9117A"/>
    <w:rsid w:val="00CA1513"/>
    <w:rsid w:val="00CA5050"/>
    <w:rsid w:val="00CB0598"/>
    <w:rsid w:val="00CB114F"/>
    <w:rsid w:val="00CB428A"/>
    <w:rsid w:val="00CC0AC3"/>
    <w:rsid w:val="00CD10FC"/>
    <w:rsid w:val="00CD2F5D"/>
    <w:rsid w:val="00CE70F4"/>
    <w:rsid w:val="00CF2A86"/>
    <w:rsid w:val="00CF7049"/>
    <w:rsid w:val="00D026D2"/>
    <w:rsid w:val="00D064D0"/>
    <w:rsid w:val="00D10AA3"/>
    <w:rsid w:val="00D14961"/>
    <w:rsid w:val="00D20E81"/>
    <w:rsid w:val="00D321B7"/>
    <w:rsid w:val="00D34149"/>
    <w:rsid w:val="00D355E5"/>
    <w:rsid w:val="00D42AF6"/>
    <w:rsid w:val="00D44870"/>
    <w:rsid w:val="00D45BE7"/>
    <w:rsid w:val="00D476C7"/>
    <w:rsid w:val="00D548A6"/>
    <w:rsid w:val="00D54D94"/>
    <w:rsid w:val="00D62E82"/>
    <w:rsid w:val="00D73EAB"/>
    <w:rsid w:val="00D82363"/>
    <w:rsid w:val="00D85F13"/>
    <w:rsid w:val="00D92311"/>
    <w:rsid w:val="00DA3838"/>
    <w:rsid w:val="00DB08B2"/>
    <w:rsid w:val="00DB1CD2"/>
    <w:rsid w:val="00DB2F5B"/>
    <w:rsid w:val="00DB61C2"/>
    <w:rsid w:val="00DC3256"/>
    <w:rsid w:val="00DD447F"/>
    <w:rsid w:val="00DE081A"/>
    <w:rsid w:val="00DF76D4"/>
    <w:rsid w:val="00E044B2"/>
    <w:rsid w:val="00E04D70"/>
    <w:rsid w:val="00E20522"/>
    <w:rsid w:val="00E2058E"/>
    <w:rsid w:val="00E214D5"/>
    <w:rsid w:val="00E21675"/>
    <w:rsid w:val="00E25BDB"/>
    <w:rsid w:val="00E263C0"/>
    <w:rsid w:val="00E30031"/>
    <w:rsid w:val="00E34C83"/>
    <w:rsid w:val="00E46544"/>
    <w:rsid w:val="00E46B78"/>
    <w:rsid w:val="00E55465"/>
    <w:rsid w:val="00E62C79"/>
    <w:rsid w:val="00E7058B"/>
    <w:rsid w:val="00E73850"/>
    <w:rsid w:val="00E74482"/>
    <w:rsid w:val="00E76F2F"/>
    <w:rsid w:val="00E77903"/>
    <w:rsid w:val="00E811C9"/>
    <w:rsid w:val="00E84143"/>
    <w:rsid w:val="00E8649C"/>
    <w:rsid w:val="00E9079F"/>
    <w:rsid w:val="00E932A6"/>
    <w:rsid w:val="00EA0493"/>
    <w:rsid w:val="00EA4CA9"/>
    <w:rsid w:val="00EA6DBA"/>
    <w:rsid w:val="00EB4C40"/>
    <w:rsid w:val="00EC3B23"/>
    <w:rsid w:val="00EC59F1"/>
    <w:rsid w:val="00EC650A"/>
    <w:rsid w:val="00EC7BB1"/>
    <w:rsid w:val="00EF3EAF"/>
    <w:rsid w:val="00EF3FF8"/>
    <w:rsid w:val="00EF6DE1"/>
    <w:rsid w:val="00F00E3B"/>
    <w:rsid w:val="00F16BBF"/>
    <w:rsid w:val="00F16C46"/>
    <w:rsid w:val="00F23F95"/>
    <w:rsid w:val="00F315A1"/>
    <w:rsid w:val="00F420D7"/>
    <w:rsid w:val="00F440BA"/>
    <w:rsid w:val="00F45DF4"/>
    <w:rsid w:val="00F50EA8"/>
    <w:rsid w:val="00F5116D"/>
    <w:rsid w:val="00F57EBA"/>
    <w:rsid w:val="00F72F1B"/>
    <w:rsid w:val="00F82A15"/>
    <w:rsid w:val="00F904FF"/>
    <w:rsid w:val="00FA24E1"/>
    <w:rsid w:val="00FA6724"/>
    <w:rsid w:val="00FC271A"/>
    <w:rsid w:val="00FC30BC"/>
    <w:rsid w:val="00FF48E5"/>
    <w:rsid w:val="00FF612D"/>
    <w:rsid w:val="00FF7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5465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87B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creencast-o-matic.com/watch/c3VOfkVDlDc" TargetMode="External"/><Relationship Id="rId12" Type="http://schemas.openxmlformats.org/officeDocument/2006/relationships/hyperlink" Target="https://ashford.instructure.com/courses/95113/modules/items/481966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653</Words>
  <Characters>37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Steven D. On</cp:lastModifiedBy>
  <cp:revision>403</cp:revision>
  <dcterms:created xsi:type="dcterms:W3CDTF">2020-11-02T20:28:00Z</dcterms:created>
  <dcterms:modified xsi:type="dcterms:W3CDTF">2022-01-26T05:26:00Z</dcterms:modified>
</cp:coreProperties>
</file>